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w:t>
      </w:r>
      <w:r>
        <w:t xml:space="preserve"> </w:t>
      </w:r>
      <w:r>
        <w:t xml:space="preserve">(สมัยสามัญประจำปีครั้งที่สอง)</w:t>
      </w:r>
    </w:p>
    <w:p>
      <w:pPr>
        <w:pStyle w:val="Date"/>
      </w:pPr>
      <w:r>
        <w:t xml:space="preserve">วันจันทร์ที่</w:t>
      </w:r>
      <w:r>
        <w:t xml:space="preserve"> </w:t>
      </w:r>
      <w:r>
        <w:t xml:space="preserve">21</w:t>
      </w:r>
      <w:r>
        <w:t xml:space="preserve"> </w:t>
      </w:r>
      <w:r>
        <w:t xml:space="preserve">ธันวาคม</w:t>
      </w:r>
      <w:r>
        <w:t xml:space="preserve"> </w:t>
      </w:r>
      <w:r>
        <w:t xml:space="preserve">2563</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ฐบาล หน่วยงานที่รับผิดชอบนั่นหนีไม่พ้นกระทรวงเกษตรฯ และกระทรวงพาณิชย์ ประชาสัมพันธ์หลายเดือนผ่านมา บอกว่า เกษตรผลิต พาณิชย์ขาย ขอให้ช่วยเกษตรกรจริง ๆ ครับ ท่านประธาน ขอบคุณครับ</w:t>
      </w:r>
    </w:p>
    <w:p>
      <w:pPr>
        <w:pStyle w:val="BodyText"/>
      </w:pPr>
      <w:r>
        <w:t xml:space="preserve">(ประธาน) ครับ ต่อไปคุณสุรทิน พิจารณ์ครัล</w:t>
      </w:r>
    </w:p>
    <w:p>
      <w:pPr>
        <w:pStyle w:val="BodyText"/>
      </w:pPr>
      <w:r>
        <w:t xml:space="preserve">(ผู้เข้าร่วมประชุมชาย)บกระผม สุจินทร์ พิจารย์ สส. บัญชีรายชื่อครับ ท่านประธานครับ เรื่องแรกที่หารือท่านประธาน ก็คือถนนชำรุดที่บ้านหนองแสง ตำบลกุดรังนะครับ ระหว่างบ้านหนองแสง อำเภอขุนรัง ไปที่อำเภอโกสัย จังหวัดสารคาม ประมาณ 10 กิโลเมตร ระยะทางลำบากมากครับ ชาวบ้านเดินทางไปลำบากมาก เหมือนก่อนเป็นเลน ยังเป็นหลุมเป็นบ่อนะครับ แต่ก่อนเป็นของกรมทางหลวงชนบท เดี๋ยวนี้โอนมาให้ อบจ. องค์การบริหารส่วนจังหวัด ท่านประธานครับ ก็เลยเกิดปัญหาในการซ่อมแซม อยากฝากไปที่ท่านประธาน ผ่านไปที่กระทรวงมหาดไทยซึ่งเป็นผู้ดูแลโดยตรงครับท่านประธานครับ เรื่องที่ 2 เรื่องของกระทรวงวัฒนธรรมครับท่านประธาน สมัยก่อน เรามีงบประมาณในวัฒนธรรมของตำบล วัฒนธรรมของอำเภอ วัฒนธรรมตำบล 5,000 อำเภอ 10,000 จังหวัด 40,000 ปัจจุบันนะครับ ปัจจุบันงบประมาณเหล่านี้ถูกตัไปหมดแล้วไม่เหลือเลยนะครับ เพราะฉะนั้นฝากไปที่กระทรวงวัฒนธรรมด้วยว่าขอให้จัดสรรงบมาว่าจะส่งเสริมวัฒนธรรมตามท้องถิ่นนะครับ เรื่องที่ 3 เรื่องของน้ำประปา ที่บ้านดงหมู่ที่ 6 และหมู่ที่ 15 ที่อำเภอบ้านแห จังหวัดขอนแก่นนะครับ มีกลิ่นเหม็นและมีน้ำเป็นสีแดงไม่สามารถที่จะใช้ในการอุปโภคและบริโภคได้นะครับ ผู้ใหญ่บ้าน ปราณี แสงวัฒนกุล ที่ร้องมานะครับ ฝากไปที่กระทรวงมหาดไทยนะครับ ได้ดูแลด้วยนะครับ ขอบคุณครับ</w:t>
      </w:r>
    </w:p>
    <w:p>
      <w:pPr>
        <w:pStyle w:val="BodyText"/>
      </w:pPr>
      <w:r>
        <w:t xml:space="preserve">(ประธาน) ต่อไปครับ คุณสมเกียรติ ถนอมศิลป์</w:t>
      </w:r>
    </w:p>
    <w:p>
      <w:pPr>
        <w:pStyle w:val="BodyText"/>
      </w:pPr>
      <w:r>
        <w:t xml:space="preserve">(ผู้เข้าร่วมประชุมชาย) เรียนท่านประธานที่เคารพ สมเกียรติ ถนอมศิลป์ สภาผู้แทนราษฏร จากเขตบางนา อำเภอพระขโพรรคก้าวไกลครับ วันนี้ผมขอหารือ 2 เรื่องครับ เขตบางนา ปัญหาด้านการจราจร โดยเฉพาะที่สี่แยกบางนา ซึ่งในช่วงเวลาเร่งด่วนก็จราจรสาหัสอยู่แล้ว แต่เวลาอีก 2 ปีข้างหน้าจะมีการเปิดการใให้บริการจัดแสดงสินค้าที่ประชาสัมพันธ์ว่า ที่จะมีความใหญ่มากที่สุดในอาเซียน รวมถึงการขยายพื้นที่ของศูนสินค้านิทรรศการที่อยู่ที่สี่แยกบางนาเช่นกัน ซึ่งเมื่อจัดงานใหญ่การจราจรก็สาหัสขึ้นไปอีก ขอให้กรมทางหลวง การทางพิเศษแห่งประเทศไทย กรุงเทพมหานคร ฝ่ายจราจร สภ. เขต บางนาประชุมหารือร่วมกันเพื่อวางแผนแก้ไข ป้องกันปัญหาจราจระยะยาวสี่แยกบางนา ซึ่งเป็นประตู่สู่ภาคตะวันออก และจะเป็นแลนด์มาร์กอีกที่หนึ่งของกรุงเทพมหานคร เรื่องที่ 2 เขตพระ ปัญหาด้านความปลอดภัยด้าน ในเขตเมืองแต่ก็มีปัญหาเรื่องของไฟส่องสว่างไม่เพียงพอ ฟุตพาทที่ไม่ได้มาตรฐาน เสียหายกว่าร้อยจุด สุขุมวิท 101 และสุขุมวิท 101/1 และสว่างไม่เพียงพอ และพุตพาธชำรุดของทั้ง 2 ซอย ให้การสำนักส่วนกลางกรุงเทพมหานคร ที่ดูแลไฟส่องสว่าง และฟุตพาท ไฟสว่างเพิ่มเติม รวมทั้งติดตั้งแสงสว่างเพิ่มเพื่อความปลอดภัย และลดอุบัติเหตุ ในงบประมาณ 2564 ขอบคุณครับ</w:t>
      </w:r>
    </w:p>
    <w:p>
      <w:pPr>
        <w:pStyle w:val="BodyText"/>
      </w:pPr>
      <w:r>
        <w:t xml:space="preserve">(ประธาน) ต่อไปนะครับ คุณสิริพงษ์ รัศมี</w:t>
      </w:r>
    </w:p>
    <w:p>
      <w:pPr>
        <w:pStyle w:val="BodyText"/>
      </w:pPr>
      <w:r>
        <w:t xml:space="preserve">(ผู้เข้าร่วมประชุมชาย) ครับท่านประธานสภาพผู้แทนราษฎร ที่เคารพ ผมศิริพงษ์ รัศมี สมาชิกสภาผู้แทนราษฎรเขต 17 หนองจอก กรุงเทพมหานคร พรรคพลังประชารัฐ ท่านประธานครับจากการหารือ ในสภาผู้แทนราษฎรแห่งนี้ไป 2-3 ครั้ง ไปถึงท่านพลเอก ประยุทธ์ จันทร์โอชา ซึ่งบริหารประเทศไทยอยู่ ณ ขณะนี้ ต้องขอขอบคุณ พลเอกประยุทธ์ จันทร์โอชา ที่ช่วยเหลชาวเขตหนองจอก นั่นก็คือในเรื่อง การลอกคูคลองเกือบ 100 คลอง เขตหนองจอกนะครับ วัตถุประสงค์ เพื่อที่จะระบายน้ำ ป้องกันน้ำท่วม แล้วก็ใช้ในเรื่องเกษตร ใช้ในเรื่องการกักเก็บน้ำในพื้นที่กรุงเทพฯ ตะวันออก ก็คือในพื้นที่เขตหนองจอกนั่นเอง ขอบคุณรัฐบาลพลเอกประยุทธ์ จันทร์โอชามา ณ ที่นี้ด้วยนะครับ เรื่องที่ 2 ในเรื่องของการตรวจสอบ ในเรื่องของการลอกคูคลองนะครับ ตอนนี้กำลังดำเนินการลอกอยู่ ทางกรุงเทพมหานคร ทางสำนักงานเขตหนองจอก และผู้สังเกตการณ์ ก็ให้ในเรื่องของพี่น้องประชาชน ทุกบาททุกสตางค์นะครับ ที่ไปทำการลอกคลองในพื้นที่เขตหนองจอก ซึ่งจะเกิดประโยชน์กับประเทศไทยและกรุงเทพมหานครเป็นอย่างยิ่ง ผมที่เป็นตัวแทนของพี่น้องประชาชนชาวไทยทั่วประเทศ ขออวยพร พลเอกประยุทธ์ จันทร์โอชา และรัฐบาลชุดนี้ บริหารประเทศนะครับ อย่างต่อเนื่องและดียิ่งขึ้นต่อไป หนองจอกต้องดีขึ้นกว่าเดิม เราจะดูแลซึ่งกันและกัน จากใจ ส.ส. ศิริพงษ์ รัสมี ครับ ขอบคุณครับ</w:t>
      </w:r>
    </w:p>
    <w:p>
      <w:pPr>
        <w:pStyle w:val="BodyText"/>
      </w:pPr>
      <w:r>
        <w:t xml:space="preserve">(ประธาน) ต่อไปครับ นางสาวชนก จันทร์ทราทอง</w:t>
      </w:r>
    </w:p>
    <w:p>
      <w:pPr>
        <w:pStyle w:val="BodyText"/>
      </w:pPr>
      <w:r>
        <w:t xml:space="preserve">(ผู้เข้าร่วมประชุมหญิง) ท่านประธานสภาที่เคารพ ดิฉันจันทาทอง สมาชิกวุฒิสภาเขต 2 พรรคเพื่อไทยค่ะ วันนี้ดิฉันมีปัญหาความเดือดร้อนพี่น้องประชาชนในพื้นที่หารือด้วยกัน 2 เรื่องค่ะ เรื่องแรกลำห้วยเกียมตื้น ด้วยลำห้วยเกียมนั้น เป็นลำห้วยขนาดใหญ่ ทำให้พี่น้องประชาชนในพื้นที่ใช้ประโยชน์จากแหล่งน้ำลำห้วยนี้หมู่ 6 หมู่ 16 หมู่ 8 หมู่ 14 ตำบลนาหนัง อำเภอเฝ่าไร่ ถึง 5 หมู่บ้าน และยังมีอีกหลายหมู่บ้านจังหวัดอุดรฯ ก็ใช้แหล่งน้ำนี้เช่นกันค่ะ แหล่งน้ำนี้ เราใช้ในการเพื่อผลิตน้ำประปาและการเกษตร ปัญหาที่เกิดขึ้นตอนนี้ คือ ลำห้วยตื้นเขิน และมีวัชพืชปกคลุมหนา ทำให้เก็บกักน้ำได้น้อย ประชาชนกังวลว่าในหน้าแล้งที่จะมาถึงนี้น้ำจะไม่เพียงพอในการผลิตประปา และการเกษตร จึงนำเรียนผ่านท่านประธานสภาไปยังกรมชลประทาน กระทรวงเกษตรและสหกรณ์ และบรรเทาทุกข์ด้วยค่ะ เรื่องที่ 2 ถนนไม่เคยได้รับการดูแลปรับปรุงแก้ไขมาหลายปีแล้วค่ะ เป็นเส้นทางบ้านนาตรัง อำเภอโพนพิสัย ไปยังบ้านผุดแคน ตำบลวังหลวง จังหวัดหนองคาย ลักษณะถนนมีความยาวประมาณ 5 กิโลเมตร ถนนเป็นลักษณะถนนลูกรัง เป็นหลุมเป็นบ่อ ยิ่งหน้าฝนประชาชนเดินทางด้วยความยากลำบากค่ะ ดิฉันนำเรียนผ่านไปยังไปทำเป็นคอนกรีตหรือราดยาง คุณภาพชีวิตของประชาชน ชาวจังหวัดหนองคายของเรา กราบขอบพระคุณท่านประธานค่ะ</w:t>
      </w:r>
    </w:p>
    <w:p>
      <w:pPr>
        <w:pStyle w:val="BodyText"/>
      </w:pPr>
      <w:r>
        <w:t xml:space="preserve">(ประธาน) ครับ ต่อไปคุณศิริพงษ์ อังคสกุลเกียรติครับ</w:t>
      </w:r>
    </w:p>
    <w:p>
      <w:pPr>
        <w:pStyle w:val="BodyText"/>
      </w:pPr>
      <w:r>
        <w:t xml:space="preserve">(ผู้เข้าร่วมประชุมชาย) กราบเรียนท่านสภาที่เคารพ กระผม… จังหวัดศรีสเกษท่านประธานครับ ท่านประธานครับ ในช่วงนี้ เป็นช่วงที่เข้าหอมมะลิ ซึ่งถือว่าเป็นพืชผลทางเศรษฐกิจที่สำคัญของจังหวัดศรีสะเกษและภาคอีสาน ฤดูเก็บเกี่ยวแล้ว แต่สิ่งที่ปรากฎขึ้น ตั้งแต่เดือนกันยายนที่ผ่านมาครับ ราคาของข้าวหอมมะลิลดลง จากราคาตันละ 15,000 บาท เหลือตันละ 11,000 ทำให้พืชผลที่เกษรตกรเก็บเกี่ยวในช่วงนี้มีราคาต่ำมาก เกษตรกรบางรายบอกว่า ข้าวเกี่ยวสดที่ไปขายได้ตอนนี้ได้เพียงกิโลกรัมละ 6 บาท ถึง 7 บาท เท่านั้นเอง ต้องขอฝากกวระทรวงได้กรุณาดูแลกลไกราคาของข้าวหอมมะลิด้วย ประการต่อมาครับ ที่จะต้องฝากขอให้กระทรวงพาณิชย์ฯ ได้มีการทบทวน นั่นก็คือหลักเกณฑ์ที่ใช้ในการประกันราคาข้าวให้กับเกษตรกร เมื่อวานนี้เห็นทาง ครม. มีมติครับ ประกันให้ราคาตันละ 15,000 บาท ไม่เกิน 15 ตัน แต่สิ่งที่ต้องเรียนครับ การปลูกข้าวหอมมะลินั้น ของเกษตรกรได้น้อยกว่าข้าวนาปลังครับ ต้องกราบเรียนครับ ว่า ต่อ 1 ไร่ ที่ข้าวหอมมะลิสามารถปลูกได้ คือ ได้ 400-500 กิโลกรัมเท่านั้นเอง ให้เกษตรกร 1 ครัวเรือนทะเบียนไปไม่เกิน 15-20 เต็มที่เขาก็ได้แค่ 10 ตัน ก็ยังขาดอีก 5 ตันต้องขอให้ทางกระทรวงพาณิชย์และกระทรวงเกษตรด้วยครับ ประเด็นสุดท้ายที่ต้องฝากครับ ช่วงนี้พายุเข้า จะมีพายุต่อมาอีก 2-3 ลูก แล้วข้าวออกรวงแล้ว ทำอย่างไรที่เกษตรกรจะได้รับเงินเยียวยา จากการปรับปรุงข้าวก่อนจะนำไปขายครับ ขอบพระคุณครับท่านประธานครับ</w:t>
      </w:r>
    </w:p>
    <w:p>
      <w:pPr>
        <w:pStyle w:val="BodyText"/>
      </w:pPr>
      <w:r>
        <w:t xml:space="preserve">(ประธาน) ครับ ต่อไปคุณดนัย มหิวรรณ ครับ</w:t>
      </w:r>
    </w:p>
    <w:p>
      <w:pPr>
        <w:pStyle w:val="BodyText"/>
      </w:pPr>
      <w:r>
        <w:t xml:space="preserve">(ผู้เข้าร่วมประชุมชาย) กราบเรียน เพื่อไทย อำนาจเจริญ ท่านประธานครับ กระผมมีเรื่องความเดือดร้อนของพี่น้องประชาชนในเขตเลือกตั้งมาหารือท่านประธาน ซึ่งเรื่องนี้กระผมเคยหารือมาแล้วครั้งหนึ่ง แต่ก็ไม่ได้รับการตอบรับจากหน่วยงานที่เกี่ยวข้อง ขอภาพด้วยครับ ทางฝ่ายโสตครับขอภาพด้วยครับ ท่านประธานครับ ถนนทางหลวงแผ่นดิน หมายเลข 2454 ระหว่างเรือนาดพะนา ช่วงสามแยกBy pass ไปถึงเทศบาลนะครับ ทางเป็นหลุมเป็นบ่ออย่างนี้มาเป็นเวลาเนิ่นนานครับ ก็คือช่วงจากเทศบาลพนาไปถึงบ้านดอนขวัญ ซึ่งเป็นถนนทางหลวงหมายเลขด้วยกัน ก็มีลักษณะเช่นเดียวกันครับท่านประธาน ผมกราบเรียนท่านประธานว่า เวลาเรามีการท้วงติงแต่ละครั้ง เราทำหนังสือถึงถึงแขวงทางหลวงจังหวัดแต่ละครั้ง ก็มีการมาซ่อมให้ บางครั้งก็มาหยอดยางพาราลงไป ไม่นานก็พังอีกนะครับ เป็นอยู่อย่างนี้มาโดยตลอด ซึ่งผมเองก็ได้ถามรายละเอียด ว่าไม่ได้มีการของบประมาณไปเลยหรือ เขาทำขอมาทุกปีครับ ท่านประธาน แต่ก็ถูกตัดทุกปี ไม่รู้เป็นด้วยสาเหตุผลกลใด น่าสงสารพี่น้องชาวพนา จังหวัดอำนาจเจริญที่ทางหลวงทางเข้าอำเภอยังเป็นฝุ่นคลุ้งครับ ทั้ง ๆ ที่เป็นย่านชุมชน ก็อยากจะฝากท่านประธานผ่านไปถึงผู้เกี่ยวข้องนะครับ ได้ช่วยพิจารณาช่วยเหลือให้ความดูแล แล้วก็จะฝากเอกสารถึงท่านประธานด้วยครับ ขอบคุณครับ</w:t>
      </w:r>
    </w:p>
    <w:p>
      <w:pPr>
        <w:pStyle w:val="BodyText"/>
      </w:pPr>
      <w:r>
        <w:t xml:space="preserve">(ประธาน) ต่อไปคุณพรมเพชรครับ ขออนุญาตต่อไปนะครับ คุณศักตินัน</w:t>
      </w:r>
    </w:p>
    <w:p>
      <w:pPr>
        <w:pStyle w:val="BodyText"/>
      </w:pPr>
      <w:r>
        <w:t xml:space="preserve">(ผู้เข้าร่วมประชุมชาย) กราบเรียนท่านประธานสภาที่เคารพ กระผมศักดินัย นุ่มหนู สมาชิกสภาผู้แทนราษฎรจังหวัดตราด พรรคก้าวไกล วันนี้ผมขอนำเรื่องของการสร้างแหล่งน้ำในพื้นที่ของจังหวัดตราด ว่าการกระทรวงเกษตรและสหกรณ์ท่านประธานครับ จังหวัดตราดเป็นพื้นที่เกษตรกรรม เมื่อเราพูดถึงภาคเกษตรแล้วนี่ น้ำจึงเป็นปัจจัยที่สำคัญอย่างยิ่ง รัฐบาลที่ผ่านมาหลายยุคหลายสมัยครับ มีแผนงานที่จะสร้างอ่างเก็บน้ำ 4 แห่งด้วยกันไม่ได้มีการลงมือในการที่จะทำสักทีครับ อาทิเช่น โครงการอ่างเก็บน้ำคลองพร้าวครับ อันนี้ก็พูดกันมาร่วมจะ 10 ปีแล้วครับ ก็มีแผนดำเนินการสร้างในปี 2564 นะครับ อ่างเก็บน้ำเขาปีกกา หรือคลองแอ่ง เริ่มพูดกันมาตั้งแต่ปี 2537 จะมีแผนงานในการที่จะสร้าง ในปี 2565 อ่างเก็บน้ำห้วยสะตอในอำเภอบ่อไร่ เขตพื้นที่อำเภอคุมของ จังหวัดชลบุรี 66 แล้วก็อ่างเก็บน้ำ วังกระสังที่อำเภอแหลมงอก อันนี้ก็ยาวนานครับ มีการเลื่อนไปมา เลื่อนออกไป ออกไป มากกว่า 10 แล้วครับท่านประธานครับ ผมเลยอยากจะมาหารือต่อท่านประธานไปยังหน่วยงานของกรมชลประทานครับ ทั้ง 4 หน่วยงานนี้มีผลต่อเกษตรกร พี่น้องชาวจังหวัดตราดให้หน่วยงานที่รับผิดชอบนั้นดำเนินงานตามแผนงานที่วางไว้ เพราะหากเลื่อนออกไปอีก จะส่งผลกระทบต้อพี่น้อง ความเชื่อมั่นและความมั่นคงของพี่น้องภาคเกษตรครับ ดำเนินการอย่างตามที่กำหนดโครงการนี้ไว้ เพราะว่าหากถ้าเลื่อนออกไปผมจึงขอย้ำกับสภาแห่งนี้ว่าให้มีการเลื่อนออกไปโดยไม่มีการเลื่อนออกไปเหมือนในอดีตครับ ประโยชน์อย่างยิ่งครับ ขอขอบคุณมากครับ</w:t>
      </w:r>
    </w:p>
    <w:p>
      <w:pPr>
        <w:pStyle w:val="BodyText"/>
      </w:pPr>
      <w:r>
        <w:t xml:space="preserve">(ประธาน) ครับ ต่อไปคุณอภิชา เลิศวัชรกมล</w:t>
      </w:r>
    </w:p>
    <w:p>
      <w:pPr>
        <w:pStyle w:val="BodyText"/>
      </w:pPr>
      <w:r>
        <w:t xml:space="preserve">(ผู้เข้าร่วมประชุมชาย) เรียนท่านประธานที่เครผู้แทนราษฎรที่เคารพ กระผม เลิศพัชรกมล สมาชิกวุฒิสภา จังหวัดราชสีมา เขต 9 พรรคภูมิใจไทย ท่านประธานครับ ผมมีเรื่องหารือท่านประธาน ก็คือเรื่องของน้ำท่วมในจังหวัดนครราชสีมา ท่านประธานครับ กระผมขอ รัฐมนตรี และคณะรัฐมนตรีทุกท่านนะครับ ไปให้กำลังใจให้กับพี่น้องชาวโคราช สิ่งหนึ่งครับ อยากจะกราบเรียนท่านประธานครับ น้ำเริ่มลดลงแล้ว ดังนั้นแล้วเมื่อน้ำลดแล้ว ปัญหาของพี่น้องประชาชนก็คือการซ่อมแซมปรับปรุงแล้วก็เยียวยาให้กับพี่น้องชาวโคราช ซ่อมแซมนั้นไม่ว่าจะเป็นเรื่องของฝาย หรือว่าถนนนะครับ วันนี้ต้องได้รับการปรับปรุง และแก้ไขอย่างเร่งด่วน ส่วนเรื่องของการปรับปรุงนะครับ เรื่องของถนนที่อยู่ตามเหมืองชลประทานครับ ท่านประธานครับ ถนนเส้นต่าง ๆมันจะเป็นกำแพงกั้นทำให้น้ำไหลลงช้านะครับ น้ำระบายไปได้ช้า ดังนั้นแล้ว จึงอยากจะให้ทางชลประทานนะครับ ได้เข้าไปซ่อมแซมปรับปรุงระบบระบายน้ำตรงนี้ ของตำบลท่าเยี่ยม ตำบลนั้นท่อระบายน้ำไหลลงไปช้าด้วยด้วยความที่ทอมีขนาดเล็ก แล้วก็มีจำนวนน้อยจุด ดังนั้นจึงอยากให้กรมชลประทานเข้าไปแก้ไขปรับปรุงด้วย แล้วก็อีกเรื่องหนึ่งก็คือถนนสาย 224 ซึ่งมีท่อระบายน้ำ จุด 2 จุดเท่านั้นเองนะครับ จึงอยากให้ทางกรมทางหลวงมาปรับปรุงตรงนี้ด้วยนะครับ ส่วนเรื่องของการเยียวยาให้กับพี่น้องประชาชนจากอุทกภัยในครั้งนี้นะครับ ในเรื่องของการเยียวยานั้น อยากจะให้รัฐบาลได้ช่วยพักชำระหนี้ให้กับพี่น้องเกษรตรกร อีกเรื่องหนึ่งก็คือ เรื่องของการลงทะเบียนบ่อเลี้ยงปลานะครับ ในอำเภอโชคชัยนั้นไม่มีประมงนะครับ พี่น้องเกษตรกรไม่ทราบเรื่องนี้เลย ทางรัฐบาล ทางราชการช่วยยกเว้นแล้วก็ให้เงินชดเชยกับพี่น้องที่ทำการเลี้ยงปลาด้วยครับ ขอบพระคุณครับ</w:t>
      </w:r>
    </w:p>
    <w:p>
      <w:pPr>
        <w:pStyle w:val="BodyText"/>
      </w:pPr>
      <w:r>
        <w:t xml:space="preserve">(ประธาน) ต่อไป คุณเชาวลิต วิทยสุด</w:t>
      </w:r>
    </w:p>
    <w:p>
      <w:pPr>
        <w:pStyle w:val="BodyText"/>
      </w:pPr>
      <w:r>
        <w:t xml:space="preserve">(ผู้เข้าร่วมประชุมชาย) กราบเรียนท่านประธานสภาผู้แทนราษฎรที่เคารพ กระผมนายเชาวลิต วิชยสูตร ผู้แทนราษฎรจังหวัดนครพนม พรรคเพื่อไทย อยากจะหารือเกี่ยวกับปัญหาการแก้ความเดือดร้อนของประชาชน สมัยประชุมที่ผ่านมาดังนี้ ไฟฟ้าครัวเรือน บ้านนางิ้ว อำเภอนามะเขือ หลังจากหารือท่านประธานแล้ว มีเจ้าหน้าที่การไฟฟ้าส่วนภูมิภาคมาตรวจสอบ พบว่ามีชาวบ้านนางิ้ว 40 ครัวเรือนยังไม่มีไฟฟ้าใช้ แต่ปัจจุบันยังไม่มีความคืบหน้า ส่วนภูมิภาคเร่งรัดดูแลประชาชนให้มีไฟฟ้าครัวเรือนใช้โดยด่วน 2. กรณีกลุ่มเกษตรวังตามัว จังหวัดนครพนม ร้องเรียนได้รับความเดือดร้อนจากเจ้าหน้าธนาคาร ธกส. ยักยอกและช่อโกงเงินชาวบ้าน 24 ราย วงเงิน 2,000,000 บาท ชาวบ้านต้องการการเยียวยา ไม่ใช่เพียงไล่เจ้าหน้าที่ที่ทุจริตออก แล้วก็กลับมาเกลีี้ยกล่อมให้ชาวบ้านรับสภาพหนี้ ประสานผู้ว่าราชการจังหวัดนครพนม ในการแก้ปัญหา ในการฟ้องร้อง3. ขอให้กรมที่ดินเร่งรัดเปิดสำนักงานสาขาที่ดิน อำเภอป่าปาก ซึ่งต้องเดินทางไกลไปทำนิติกรรมที่ตัวจังหวัดนครพนม และขอให้จัดทำโครงการเดินสำรวจเพื่อออกโฉนด เพื่อออกโฉนดที่ดิน และอำเภอเมืองนครพนม 4. ขอให้ศึกษา สำรวจ ออกแบบถนนบายพาสให้ครบวงรอบ ปัจจุบันมีเพียงครึ่งเดียว และ 5 อยากจะขอให้กรมทางหลวงออกสำรวจการก่อสร้างสะพานอำเภอนาแก กับบ้านนากา จังหวัดนครพนม ขอบคุณครับ</w:t>
      </w:r>
    </w:p>
    <w:p>
      <w:pPr>
        <w:pStyle w:val="BodyText"/>
      </w:pPr>
      <w:r>
        <w:t xml:space="preserve">(ประธาน) ครับ ต่อไปคุณกรนิต งามสกุลรัตนา</w:t>
      </w:r>
    </w:p>
    <w:p>
      <w:pPr>
        <w:pStyle w:val="BodyText"/>
      </w:pPr>
      <w:r>
        <w:t xml:space="preserve">(ผู้เข้าร่วมประชุมหญิง) กราบเรียนท่านประธานที่เคารพ ดิฉันกรนิตย์ เขตคลองเตย และวัฒนา พรรคพลังประชารัฐ ขอปรึกษาหารือท่านประธานทั้งข่าวดีและข่าวร้ายดิฉันขอเริ่มจากข่าวร้ายก่อนแล้วกันนะคะ ท่านประธานคะ เดือนกันยายนที่ผ่านมา ก็เกิดเหตุการณ์ในจังหวัดกรุงเทพมหานคร มีศาลาที่พักผู้โดยสารรถประจำทางนะคะ ล้มลง แล้วก็ทับประชาชนนะคะ ที่มายืนรอรถโดยสาร บริเวณหน้าหห้างเซ็นทรัลเวิลร์ดนะคะ บริเวณราชประสงค์ ก็น่าจะมาจากสภาพอุปกรณ์นะคะ ที่ชำรุดทรุดโทรมนะคะ อยู่ในความดูแลของสำนักจราจรและขนส่งกรุงเทพมหานคร ซึ่งเพื่อไม่ให้เป็นการเกิดเหตุซ้ำรอย ปลอดภัยในชีวิตและทรัพย์สินของประชาชน ช่วยสำรวจนะคะ ในส่วนของศาลาที่พักที่เหลือในกรุงเทพฯ ด้วยค่ะ ส่วนข่าวร้ายนะคะท่านประธาน ท่านผู้ว่าราชการกรุงเทพมหานคร ท่าน ดี ๆ นะคะ ปรับปรุงโครงการ ที่พักศาลา ประจำทางรูปแบบใหม่นะคะ อัจฉริยะ Smart Bus นะคะ โดยเริ่มปรับปรุงก่อน 350 หลังด้วยกันนะคะ จากทั้งหมด 2,000 หลัง ทั่วกรุงเทพมหานคร โดยเริ่มทยอยนะคะ จัดทำแล้ว โดยสัญญาที่ผู้รับเหมา ทยอยหมดก็จะมีรูปแบบ 2 รูปแบบด้วยนะคะ ก็มีจะ Full Function นะคะ ซึ่งระบบนี่จะบอกสายของรถโดยสารประจำทาง แล้วก็เวลาของการมาถึงของรถโดยสารประจำทางอยู่บนจอขนาด 32 นิ้ว เพื่อให้ประชาชนวางแผนการเดินทางได้ จะมีระบบรักษาความปลอดภัยมีระบบไฟฟ้าส่องสว่างนะคะ ระบบชาร์จแบตเตอร์รี ระบบมือถือ ต้องขอชื่อชมโครงการดี ๆ เหล่านี้นะคะ เพราะตอบโจทย์ผู้ที่มาใช้บริการเป็นอย่างมาก แต่อยากฝากท่านผู้ว่าฯ นะคะว่ายังมีอีก 1600 กว่าหลัง ก่อนที่จะเหตุการณ์ซ้ำรอยเดิมก่อนที่เหตุการณ์จะซ้ำรอยเดิมค่ะ ขอบคุณค่ะ</w:t>
      </w:r>
    </w:p>
    <w:p>
      <w:pPr>
        <w:pStyle w:val="BodyText"/>
      </w:pPr>
      <w:r>
        <w:t xml:space="preserve">(ประธาน) ครับ เชิญคุณสุรชาติ ชาญประดิษฐ์ ครับ</w:t>
      </w:r>
    </w:p>
    <w:p>
      <w:pPr>
        <w:pStyle w:val="BodyText"/>
      </w:pPr>
      <w:r>
        <w:t xml:space="preserve">(ผู้เข้าร่วมประชุมชาย) เรียนท่านประธานสภาที่เคารพ ผมนายสุรชาติ ชาญประดิษฐ์ สมาชิกสภาผู้แทนราษฎร จังหวัดศรีสะเกษ ผมได้รับการร้องเรียนจากพี่น้องชาวบ้านน้ำเกลี้ยงหมู่ที่ 1 หมู่ที่ 6 อำเภอบ้านน้ำเกี้ยง จังหวัดศรีษะเกศ แบ้านน้ําเกลี้ยงถึงบ้านผักใหญ่ ที่ชาวบ้านใช้สัญจรไปมาระหว่างอำเภอ หมู่บ้าน ไปโรงเรียนและชาวบ้านใช้เส้นทางนี้ขนส่งสินค้าเพื่อการเกษตร ซึ่งปัจจุบันเป็นหลุมเป็นบ่อ หน้าแร้งก็จะมีฝุ่น หน้าฝนก็จะมีน้ำท่วมขัง ฝากท่านประธานไปยังองค์การบริหารศรีสะเกษ ประชาชนด้วยครับ ส่วนเรื่องที่ 2 ผมได้รับการร้องเรียนจากพี่น้องตำบลตองปิดอำเภอน้ำเกี้ยง ชาวบ้านตองปีป หมู่ที่ 1 เพราะชาวบ้านทำการเกษตรไร่นาส่วนผสมเป็นจำนวนมาก ของฝากท่านประธานไปยังส่วนภูมิภาคกระทรวงมหาดไทย ผมได้รับการร้องเรียนจากชาวบ้าน อำเภอหนองแก้ว ตำบลหนองแวง อำเภอกันทะลาลม อำเภอศีรษเกส สายบ้านหนองแก้วไปหาบ้านหนองแวเป็นถนนที่ใช้สัญจรไปมาเป็นจำนวนมาก ซึ่งถนนเส้นนี้ผมได้หารือในสภาครั้งหนึ่ง แต่ยังไม่ได้รับการดำเนินการ ยังไม่ได้รับดำเนินการ ข้าวหอมมะละ จังหวัดศรีสะเกษ ตลาดเป็นจำนวนมาก ทำให้ราคาข้าวตกต่ำ ฝากท่านประธานผ่านไปยังกระทรวงพาณิชย์ช่วยดูแล ณ วันนี้ เกษตรกรด้วยครับ เพราะว่าราคา ถึง 9,200 บาทต่อตัน เพราะว่าชาวบ้านเดือดร้อนมาก ปีหนึ่งจะมีแค่ครั้งเดียว ฝากท่านประธานด้วยครับ ขอบคุณครับ</w:t>
      </w:r>
    </w:p>
    <w:p>
      <w:pPr>
        <w:pStyle w:val="BodyText"/>
      </w:pPr>
      <w:r>
        <w:t xml:space="preserve">(ประธาน) ครับ เชิญคุณกิตชัย เรืองสวัสดิ์ครับ</w:t>
      </w:r>
    </w:p>
    <w:p>
      <w:pPr>
        <w:pStyle w:val="BodyText"/>
      </w:pPr>
      <w:r>
        <w:t xml:space="preserve">(ผู้เข้าร่วมประชุมชาย) กราบเรียนท่านประธานสภาที่เคารพเรืองสวัสดิ์ สมาชิกสภาผู้แทนราษฎร จังหวัดฉะเชิงเทรา พรรคภูมิใจไทยครับ หลังสภาผู้แทนฯ ของเราปิดสมัยประชุม กระผมในฐานะผู้แทนราษฎรอยู่ในพื้นที่รับฟังปัญหาอย่างต่อเนื่องครับ ชาวแปดริ้วเป็นห่วงเป็นใย เรื่องปัญหาน้ำประปาเป็นอย่างมาก และเป็นปัญหาที่ชาวแปดริ้วห่วงใยที่สุดครับ ไม่ว่าจะเป็นจากครั้งที่แล้ว ภัยแล้งครับ ส่งผลให้น้ำไหลบ้าง ไม่ไหลบ้าง ในปีถัดไป น้ำประปาเพียงพอทั้งคุณภาพน้ำและน้ำดำเป็นสีโค้กนะครับ เป็นบางเวลาเท่านั้น รวมถึงการขยายเขตของประปาส่วนภูมิภาคครับ ประปาตำบล ทับซ้อนกันนะครับ บางที่ก็ยังไม่มีน้ำประปา ขนาดผมเป็นผู้แทนอยู่ในอำเภอฉะเชิงเทรา บางตำบลไม่มีน้ำประปาครับ บางบ้านนะครับ บางบ้านมีใช้ปกตินะครับ รวมถึงความพร้อมของกับน้ำประปาที่รองรับ EECฉะเชิงเทรานะครับ อำเภอเมืองก็ยังไม่พร้อม จะผลักดันเราเข้า EEC EEC มีน้ำประปาที่ดีกับประปาของเราหรือไม่ แต่ส่วนนี้ผู้มีอำนาจหลาย ๆ ท่านนะครนับ เป็นลำดับเป็นขั้นตอน เป็นโครงการที่ดี การพัฒนาอยู่เรื่อย ๆ นะครับ สุดท้ายพ่อแม่พี่น้องชาวแปดริ้ว หวังว่า EEC ช่วยให้น้ำประปาของเราดีขึ้น เพื่อรองรับการพัฒนาต่อไปครับ ขอบคุณครับ</w:t>
      </w:r>
    </w:p>
    <w:p>
      <w:pPr>
        <w:pStyle w:val="BodyText"/>
      </w:pPr>
      <w:r>
        <w:t xml:space="preserve">(ประธาน) ครับต่อไปครับ คุณมานพ คิรีภูวดล</w:t>
      </w:r>
    </w:p>
    <w:p>
      <w:pPr>
        <w:pStyle w:val="BodyText"/>
      </w:pPr>
      <w:r>
        <w:t xml:space="preserve">(ผู้เข้าร่วมประชุมชาย) กราบเรียนประธานสภาที่เคารพ กระผมมานพ คีรีภูวดล ชาติพันธุ์ครับท่านประธาน ผมขอหารือไปถึงรัฐมนตรีกระทรวงเกษตรและสหกรณ์ครับ โครงการอ่างเก็บน้ำ เสนียน จังหวัดน่านนะครับ โครงการนี้นะครับ จะมีการศึกษาโครงการนีจะมีแผนการศึกษา ถึงปี 65 จะเริ่มมีการก่อสร้าง ปี 66-68 ครับ ประเด็นอยู่ตรงนี้ครับท่านประธานครับ โครงการต่าง ๆ นี่ เวลาก่อสร้าง มันไม่ได้เกิดบ่อย ๆสาเหตุตัวอย่างนี้ก็เหมือนกันครับ ว่าการดำเนินการในการวางแผนการทำงาน อ่างเก็บน้ำสะเนี่ยมครับ ทั้งพื้นที่ที่ได้รับผลประโยชน์ และพื้นที่ที่ได้รับ กรณีนี้ ใหม่เจริญสุข หมู่ 5 ครับ หมู่ 5 บ้านน้ำโค้ง และหมู่ 5 ครับ ที่จะได้รับผลกระทบ กระบวนการดำเนินของหน่วยงานที่ไปลงไปทำแผน 3 หมู่บ้านนี้ไม่ได้รับข้อมูลเลย เพราะฉะนั้น เพื่อที่จะแก้ปัญหาว่าการดำเนินการของเกิดปัญหานี่ รัฐมนตรีกระทรวงเกษตรฯ นะครับ จะต้องสั่งการให้หน่วยงานที่เกี่ยวข้องว่าจะทำอย่างไร เพื่อให้พี่น้องทั้ง 2 ฝั่งนี่ มีความขัดแย้งกัน เกิดมีผลประโยชน์ร่วมกัน ที่ได้รับผลกระทบครับ พี่น้องทั้ง 4 หมู่ที่นะครับ ประมาณ 438 ไร่ เป็นทั้งพื้นที่ทำกิน และพื้นที่ทางความเชื่อของพี่น้องชาติพันธุ์ม้ง เพราะฉะนั้นผมจะส่งรายละเอียดร้องมาฝากไปยังท่านประธานไปถึงท่านรัฐมนตรีกระทรวงการเกษตรฯ ครับ ท่านประธานครับ</w:t>
      </w:r>
    </w:p>
    <w:p>
      <w:pPr>
        <w:pStyle w:val="BodyText"/>
      </w:pPr>
      <w:r>
        <w:t xml:space="preserve">(ประธาน) ครับ ต่อไป ร้อยตำรวจเอกอรุณ สวัสดิ์</w:t>
      </w:r>
    </w:p>
    <w:p>
      <w:pPr>
        <w:pStyle w:val="BodyText"/>
      </w:pPr>
      <w:r>
        <w:t xml:space="preserve">(ผู้เข้าร่วมประชุมชาย) กราบเรียนท่านประธานที่เคารพ กระผมร้อยตำรวจเอก จังหวัดสงขลา วันนี้ใคร่หารือกับท่านประธาน เนื่องจากกระผมได้รับการในร่องน้ำในทะเล ประกอบด้วยผู้ประกอบการด้านประมง ต้านพลังงานเชื้อเพลิงมีความเดือดร้อนในการใช้เส้นทางเดินเรือเป็นอย่างมาก เนื่องจากปากร่องน้ำทางเดือนเรือทะเลสาบสงขลา ได้มีผู้ปักสร้างเครื่องมือประมง เครื่องมือประมงดักสัตว์น้ำ เครื่องมือโพงพางกีดขวางทางสัญจรทางเรือ ทำให้การเดินเรือนั้นไม่ปลอดภัย ทำให้เวลาในการเดินเรือนั้นไม่ปลอดภัย ต่าง ๆ จึงขอกราบเรียนท่านประธานผ่านถึงจังหวัดสงขลา กรมเจ้าท่า กรมทรัพยากรทางทะเลและศูนย์ดำเนินการทางทะเล เขต 2 และหน่วยงานที่เกี่ยวข้อง ได้ดำเนินการร่วมมือกันจัดระเบียบเครื่องมือประมงโพงพางที่ขว้างทางน้ำนะครับ โดยผู้ประกอบการอยากให้มีล่องน้ำทางทะเลสาบสงขลาสำหรับทางเดินเรือของทะเลสาบสงขลานี่บางส่วนทำให้มีการเดินเรือ เน้นว่าบางส่วน ให้ในการเดินเรือ ให้มีความกว้างอย่างน้อย 300 เมตร ทางปากทางล่องน้ำนี่ครับ เพื่อให้การสัญจรทางเรือสะดวกมากยิ่งขึ้น ก็อยากให้สมประโยชน์ทั้ง 2 ฝ่าย พื้นบ้านที่ทำโพงพาง และผู้ประกอบการทางเรือ และผู้ประกอบการทางเรือที่ใช้ร่องน้ำสัญจร โดยอยากให้แก้ปัญหาอย่างเร่งด่วนครับ ขอบคุณครับ</w:t>
      </w:r>
    </w:p>
    <w:p>
      <w:pPr>
        <w:pStyle w:val="BodyText"/>
      </w:pPr>
      <w:r>
        <w:t xml:space="preserve">(ประธาน) ต่อไปคุณเลิศสัก</w:t>
      </w:r>
    </w:p>
    <w:p>
      <w:pPr>
        <w:pStyle w:val="BodyText"/>
      </w:pPr>
      <w:r>
        <w:t xml:space="preserve">(ผู้เข้าร่วมประชุมชาย) ท่านประธานที่เคารพครับ กระผม สมาชิกสภาผู้แทนราษฎร จังหวัดเลย พรรคเพื่อไทย ผมขอหารือท่านประธานในความเดือนร้อนพี่น้องประชาชน เรื่องแรกครับ เป็นความเดือดร้อนของชาวนานกจิก ตำบลฮ่วงเบิงซึนชาวบ้านภูแผงม้า บ้านร่มเย็น ตำบลนาดอกคำ อำเภอนาด้วง จังหวัดเลย ครับ จากถนนสายนานกปีด โพนสว่าง ผิวจราจรเสียหายเป็นจำนวนมากครับ มีวคามเดือดร้อนอยากมา เรื่องนี้ผมหารือต่อท่านประธานสภาไปแล้วเมื่อ 1 ปีที่ผ่านมา แต่ก็ยังไม่ได้รับการแก้ไขใด ๆ เลยครับ จึงขอความกรุณาให้ท่านประธานประสานไปยังผู้เกี่ยวข้อง หรือกรมส่งเสริมการปกครองท้องถิ่น กระทรวงมหาดไทย กรุณาพิจารณาจัดสันงบประมาณให้พี่น้องทั้ง 4 หมู่บ้านด้วยครับ เรื่องต่อมาครับ เป็นเรื่องที่ผมได้มีโอกาสลงพื้นที่ และบ้านเมืองทอง อำเภอนองสา ปากชมครับ จังหวัดเลยครับ ผมได้รับทราบปัญหาความเดือดร้อนของพี่น้องทั้ง 2 หมู่บ้านเนื่องถนนของบ้านซำไฮบ้านเหมืองทอง ไปเชื่อมถนนสายหลักเชียงกง ไปปากชม ซึ่งเป็นถนนในสังกัดจังหวัดเลยนะครับ รับผิดชอบอยู่นะครับ ผิวจราจรเสียหายครับ เป็นอันตรายต่อพี่น้องที่สัญจรไปมาอย่างมา จึงได้ประสานงานไปยังงบประมาณให้กับองค์การบริหารส่วนจังหวัด เพื่อซ่อมแซซมผิวถนนผิวจราจรให้กับพี่น้องประชาชนด้วยครับ เรื่องต่อมาครับ เป็นเรื่องความเดือดร้อนของพี่น้องสำไหครับ สัญญาณโทรศัพท์ในพื้นที่นี้ไม่มีเลยครับ ขอความกรุณาให้กระทรวงดิจิทัลเศรษฐกิจแจ้งไปยังผู้ประกอบการได้ติดตั้งเสาสัญญาณด้วยครับ กราบขอบพระคุณท่านประธานครับ</w:t>
      </w:r>
    </w:p>
    <w:p>
      <w:pPr>
        <w:pStyle w:val="BodyText"/>
      </w:pPr>
      <w:r>
        <w:t xml:space="preserve">(ประธาน) ต่อไป คุณอัครเดช วงศ์พิทักษ์โรจ</w:t>
      </w:r>
    </w:p>
    <w:p>
      <w:pPr>
        <w:pStyle w:val="BodyText"/>
      </w:pPr>
      <w:r>
        <w:t xml:space="preserve">(ผู้เข้าร่วมประชุมชาย) ครับ กราบเรียนท่านประธานสภาที่เคารพ กระผมนายอัครเดช องพิทักษ์โลก ราชบุรี เขต 4 อำเภอบ้านโป่่ง หารือท่านประธาน ถึงความเดือดร้อนของพี่น้องประชาชน จังหวัดราชบุรี เขต 4 3 เรื่องครับ เรื่องแรกครับ ได้รับร้องเรียนจากพี่น้องชาวตำบลคุ้มพยอม อำเภอบ้านโลิบตะหลิ่งจากแม่น้ำจากแม่น้ำแม่กลองได้กัดเซาะ ทางกรมโยธาธิการ กระทรวงมหาดไทย บริเวณหมู่ 1 หมู่ 2 หมู่ 4 หมู่ 9 และหมู่ 11 ของตำบลคุ้มพยอม จังหวัดราชบุรีครับ เรื่องที่ 2 ครับ ได้รับการร้องเรียนจากพี่น้องชาวตำบลราดบัวขาว ว่ามีอุบัติเหตุเกิดขึ้น บริเวณเส้นทาง สาย กจ. 4066 จุดตัดเลียบคลองชลประทาน ที่บริเวณหมู่ 4 ที่ตำบลลาดบัวขาว ชนบทซึ่งเป็นเจ้าของเส้นทางดังกล่าวให้ทำไฟจราจรให้กับพี่น้องประชาชนในบริเวณดังกล่าวด้วยครับ เรื่องที่ 3 ครับ ขอให้กรมส่งเสริมการปกครองส่วนท้องถิ่น กระทรวงมหาดไทย ได้ให้องค์กรปกครองส่วนท้องถิ่นที่ดูแลผิวราดยางถนนบ้านโป่ง ระยะทาง 2 กิโลเมตร เพื่อเชื่อมต่อตำบลหนองกก ให้กับพี่น้องประชาชนด้วยครับ เส้นทางดังกล่าวถนนเป็นบ่อนะครับ และไม่ได้รับการดูแลแก้ไขมาเป็นระยะเวลานาน ในการขนพืชผลทางการเกษตรได้ดำเนินการให้กับชาวจังหวัดราชบุรีด้วยครับ</w:t>
      </w:r>
    </w:p>
    <w:p>
      <w:pPr>
        <w:pStyle w:val="BodyText"/>
      </w:pPr>
      <w:r>
        <w:t xml:space="preserve">(ประธาน) ครับ ต่อไปคุณวิสิทธิ์ เตชะธีรวัฒน์</w:t>
      </w:r>
    </w:p>
    <w:p>
      <w:pPr>
        <w:pStyle w:val="BodyText"/>
      </w:pPr>
      <w:r>
        <w:t xml:space="preserve">(ผู้เข้าร่วมประชุมชาย) ท่านประธานสภาที่เคารพครับ จังหวัดเชียงราย พรรคเพื่อไทยครับ กระผมขอนำเรื่องที่เดือดร้อนของพี่น้องชาวนา เรื่องราคาข้าวเปลือกตกต่ำเป็นอย่างมากครับ เป็นประวัติการณ์ แม้ว่า ครม. นะครับ จะได้มีมติ เมื่อวันที่ 3 พฤศจิกายน เมื่อวานนี้นะครับ ได้มีออกมาตรการช่วยเหลือ และการประกันราคา ตั้งแต่ตันละ 1 หมื่น นะครับ เกี่ยวกับการเก็บเกี่ยวอีก 500 บาทครับ ท่านประธานครับ มาตรการดังกล่าว ถือว่ารัฐบาลช้ามากครับ ที่ว่าช้ามากเพราะอะไรครับ ข้าวนะครับ เริ่มเก็บเกี่ยวนะครับ ตั้งแต่จากทางเหนือจะมาทางภาคกลาง และภาคใต้นะครับ เป็นระยะ ๆ ไล่กันไป ภาคเหนือนะครับ จังหวัดเชียงราย ตั้งแต่ต้นเดือนตุลาคมมาแล้ว พี่น้องประชาชน ชาวนาเดือดร้อนครับ โดยเฉพาะจังหวัดเชียงรายครับ อำเภอเวียงป่าเป้า อำเภอแม่สวย ขอการช่วยเหลือจากสหกรณ์การเกษตรพาณิชย์จังหวัดก็ดี ดังนั้นจำเป็นต้องทำ ถือว่าในขณะนั้นนะครับ ขายได้ราคา… เท่านั้นเอง กิโลกรัมละ 50,000 บาท ก็กิโลกรัมละ 7 บาทเมื่อพี่น้องชาวนานะคเมื่อเก็บเกี่ยวแล้วนะครับ น้อยรายครับที่จะเก็บข้าวไว้ ด้วยเรื่องเศรษฐกิจอะไรต่าง ๆ อนุมัตินะครับ วันที่ 3 พฤศจิกายน ฝากคณะรัฐมนตรีด้วยนะครับ ว่าชาวนาที่ขายข้าวไปเมื่อต้นเดือนตุลาคม ไม่มีข่าวอยู๋เลยครับ ย้อนกลับไปให้เขา เพราะว่าเขาเดือดร้อนในเรื่องราคาตกต่ำมากครับ ขอบพระคุณครับ</w:t>
      </w:r>
    </w:p>
    <w:p>
      <w:pPr>
        <w:pStyle w:val="BodyText"/>
      </w:pPr>
      <w:r>
        <w:t xml:space="preserve">(ประธาน) ต่อไป คุณจีรเดช</w:t>
      </w:r>
    </w:p>
    <w:p>
      <w:pPr>
        <w:pStyle w:val="BodyText"/>
      </w:pPr>
      <w:r>
        <w:t xml:space="preserve">(ผู้เข้าร่วมประชุมชาย) กราบเรียนท่านประธานสภาที่เคารพ กระผมนายจีรเดช ศรีวิลาส สภาผู้แทนราษฎรจังหวัดพะเยา พรรคพลังประชารัฐ ท่านประธานผ่านไปยังกรมชลประทาน กระทรวงเกษตรและสหกรณ์ ผมได้รับเรื่องร้องเรียนจากกำนันหมู่ที่ 3 และท่านกำนันอำเภอดอกคำใต้ ขอให้แก้ไขบ้านใหม่พัฒนา หรือที่เรียกกันว่าห้วยแม่ชั่ง เนื่องจากเกิดการรั่วซึมเสียหายมาเป็นหลายปี น้ำไว้ได้ขอให้กรมชลประทานกักเก็บน้ำด้วยท่านประธานครับ ปัญหาน้ำเป็นปัญหาใหญ่ เพราะคนส่วนใหญ่ของประเทศ ประกอบอาชีพเกษตรกรรม ในแต่ละปีจะเห็นว่ามีจำนวนน้ำในแต่ละปีจำนวนมาก คือไม่สามารถกักเก็บไว้ได้ แม้ผ่านมากี่ยุคกี่สมัยรัฐบาลก็ไม่เคยแก้ไขได้ น้ำท่วมฝนแร้งให้เห็นอยู่เป็นประจำทุกปี เรามีขั้นตอนของระเบียบกฎหมายที่มากเกินไป ในการสร้างฝายในแต่ละที ต้องขออนุญาตใช้พื้นที่กันนานมาก กว่าจะผ่านแต่ละขั้นแต่ละตอน จากอำเภอสู่จังหวัด กรมไปกระทรวงนู่นนี่นั่น ใช้เวลาถึง 20-30 ปี หากจะให้ดี อยากให้มีการแก้ปัญหาให้เร็วขึ้น กระทรวงทรัพยากรธรรมชาติ ต้องเปลี่ยนแนวคิดใหม่ ต้องปรับปรุงระเบียบและขั้นตอนของกฎหมาย ให้มีการกระจายอำนาจในการตัดสินใจไปยังหน่วยงานในพื้นที่ให้จบที่จังหวัด ให้อยู่ตรงนี้เขาย่อมรู้ดีว่าอะไรควรไม่ควร มีผลกระทบ มีปัญหาอะไรหรือไม่ นี่เอาทุกเรื่องมากองไว้ที่ส่วนกลาง เอาทุกอย่างมาไว้ที่กรุงเทพฯ หากเป็นเช่นนี้อีกร้อยปี ก็ไม่ทางแก้ปัญหาได้ และหน่วนงานที่เกี่ยวข้องให้ลดขั้นตอนเสียใหม่ลดขั้นตอนของระเบียบกฎหมาย กระจายอำนาจไปในระดับท้องถิ่น ความทุกข์ยากของพี่น้องประชาชน ขอบคุณครับ</w:t>
      </w:r>
    </w:p>
    <w:p>
      <w:pPr>
        <w:pStyle w:val="BodyText"/>
      </w:pPr>
      <w:r>
        <w:t xml:space="preserve">(ประธาน) ต่อไปคุณองค์การ ชัยบุตร องค์การ พรรคก้าวไกลจากจังหวัดมุกดาหาร ขอหารือปัญหาความเดือดร้อนข้อร้องเรียนจากผู้นำชุมชนท้องถิ่น หมู่ 3 มุกดาหาร กรณีถนนลาดยางเป็นหลุมเป็นบ่อนะครับ ไม่มีหน่วยงานเข้าไปดูแล ชาวบ้านเดือดร้อนมาก ได้รับข้อร้องเรียนจากท่านกำนันผู้ใหญ่บ้าน กลุ่มพลังมวลชนต่าง ๆ ในเขตตำบลบ้านโคก ตำบลโพนทราย กรณีถนนลูกรัง ระหว่างหมู่บ้านประมาณ 2 กิโลเมตร ขนสินค้าทางการเกษตร ได้รับข้อร้องเรียนจากนางสมหมาย ภูสถาน อดีตสมาชิก อบต. ตำบลหนองใหญ่ กรณีน้ำท่วมขังภายในหมู่บ้าน ร้องขอไปยังหน่วยงานที่เกี่ยวข้องนะครับ ได้รับข้อร้องเรียนอำดงยาง หมู่ 7 อำเภอน้ำเที่ยง คำชอี จังหวัดมุกดาหาร ตั้งใกล้ชุมชน และแหล่งน้ำสาธารณะที่ใช้ประโยชน์ร่วมกัน เป็นแหล่งเพาะพันธุ์แมลงวัน ด้านสุขภาพ ชาวบ้านต้องการให้ย้ายออกไปห่างไกลจากที่ชุมชนนะครับท่านประธาน หรือปรับปรุงหาข้อระเบียบ ต่อไปนะครับ ทั้งหมดที่ผมหารือมา ที่ชาวบ้านเดือดร้อนจริง ๆ ฝากท่านประธานไปยังหน่วยงานที่เกี่ยวข้องไปเร่งรัฐ ให้ไปเร่งช่วยแก้ไขต่อไปนะครับ จะขออนุญาตส่งเอกสารให้ท่านประธานด้วย ขอบคุณครับ</w:t>
      </w:r>
    </w:p>
    <w:p>
      <w:pPr>
        <w:pStyle w:val="BodyText"/>
      </w:pPr>
      <w:r>
        <w:t xml:space="preserve">(ประธาน) ครับ ต่อไป คุณสาคร เกี่ยวข้องครับ</w:t>
      </w:r>
    </w:p>
    <w:p>
      <w:pPr>
        <w:pStyle w:val="BodyText"/>
      </w:pPr>
      <w:r>
        <w:t xml:space="preserve">(ผู้เข้าร่วมประชุมชาย) ขอบคุณท่าท่านประธานที่เคารพ กระผม สภาผู้แทนราษฎรจังหวัดกระบี่ ท่านประธานครับ ได้รับการร้องเรียนจากพี่น้องประชาชนเขตเทศบาลกระบี่ ให้มาหารือท่านประธานเรื่องการประสบปัญหาน้ำท่วมเมืองที่บ้านตลาดเก่า ตำบลกระบี่ใหญ่ซึ่งจังหวัดกระบี่มีลุ่มน้ำอยู่ไม่กี่ลุ่มน้ำ ลุ่มแม่น้ำกระบี่ที่ผ่านลุ่มแม่น้ำ แล้วก็ตำบลกระบี่ใหญ่ในเขตเทศบาล เป็นแม่น้ำที่มีความแคบ แล้วก็มีความยาวกว่า 40 กิโลเมตร ไหลมาจากเขาพนมเบญจา เกิดน้ำท่วมเมืองเพราะว่าน้ำไม่สามารถระบายไปออกไปยังทะเลได้ทันอยู่ตลอดในทุกฤดูกาลที่มีมรสุมหรือมีฝนตก อีกทั้งในฤดูแล้ง มีการขาดแคลนน้ำ กระบี่โดยหลักเขาใช้น้ำดิบ น้ำต้นทุนจากแหล่งน้ำ จากแม่น้ำกระบี่ ลุ่มน้ำกระบี่ใหญ่ หรือคลองกระบี่ใหญ่ ลุ่มน้ำกระบี่ใหญ่ผ่านหลายตำบล ผ่านหลายหมู่บ้าน และยังมีแม่น้ำสาขาอีก อยากเรียกร้องท่านประธานให้ท่านรัฐมนตรีเกษตร กรมชลประทานได้สำรวจลอกคลองกระบี่ใหญ่ หรือคลอกระบี่ใหญ่ตลอดเส้นทาง และจัดทำอ่างเก็บน้ำขนาดเล็กที่ไหลมา แล้วก็เก็บไว้ใช้เป็นน้ำดิบ ของประปากระบี่ไว้รองรับการขยายเมือง อีกทั้งยังขุดคลองเลี่ยงเมือง เพื่อผันน้ำ แบ่งน้ำ ไม่ให้ไหลเข้ามาท่วมในเขตเทศบาลและเขตตำบลข้างเคียง เช่น ตำบลทับปริก กระบี่น้อย ที่มีผลกระทบกับน้ำท่วม จึงขอเรียนท่านประธานไปยังท่านรัฐมนตรีว่าการกระทรวงเกษตรและสหกรณ์ ตลอดจนกรมชลประทาน ออกแบบคลองเลี่ยงเมือง เพื่อจัดการน้ำท่วม เขตเทศบาลเมืองกระบี่</w:t>
      </w:r>
    </w:p>
    <w:p>
      <w:pPr>
        <w:pStyle w:val="BodyText"/>
      </w:pPr>
      <w:r>
        <w:t xml:space="preserve">(ประธาน) ครับต่อไป เชิญ คุณองอาจ วงศ์ประยูร</w:t>
      </w:r>
    </w:p>
    <w:p>
      <w:pPr>
        <w:pStyle w:val="BodyText"/>
      </w:pPr>
      <w:r>
        <w:t xml:space="preserve">(ผู้เข้าร่วมประชุมชาย) กราบเรียนท่านประธานสภาที่เคารพ ผมนายองอาจ คาประยูร จังหวัดสระบุรี พรรคเพื่อไทย ท่านประธานครับ สมัยปิดประชุมผมได้พบปะพี่น้องเกษตรกร พบว่าส่วนใหญ่มีปัญหาในเรื่องน้ำ หลาย ๆ อำเภอของจังหวัดสระบุรี ซึ่งเป็นพื้นที่ปลายน้ำในช่วงแล้งก็ขาดน้ำ ในช่วงหน้าฝน ปริมาณน้ำเยอะก็จริง แต่ท่านประธานครับ ก็ไม่สามารถจะเก็บกักน้ำได้ เพราะชลประทานสุดท้ายก็ระบายน้ำทิ้งลงทะเลไปทุก ๆ ปี ท่านประธาน ที่ตำบลหนองแซง กำนันอำเภอหนองกบขอให้ซ่อมแซมประตูระบายน้ำคลองห้วยบ่า มี 5 บาน สามารถใช้ได้เพียง 2 บ้าน 2. อยากให้ชลประทานขุดลอกคลองส่งน้ำสำโหลกไม่ได้ลอกคลองมานาน คลองตื้นเขิน วัชพืชมีมากมายนะครับ ต่อมาที่อำเภอหนองแค เกษตรกร ขอให้สร้างประตูระบายน้ำ หน้าบริษัทไทยบริสโตน เพื่อเก็บกักน้ำช่วงหน้าแล้ง และระบายน้ำในช่วงหน้าฝน จะได้มีน้ำใช้ตลอดทั้งปี ที่อำเภอเสาไห้ ชาวนาตำบลคิ้วนา สร้างฝายกันน้ำที่หมู่ 5 หมู่ 6 บ้านโคกกระท่อน เพื่อให้ชาวนาได้มีน้ำใช้ในช่วงหน้าแล้งครับ ฝากท่านประธานผ่านไปยังรัฐมตนร ผลักดันโครงการต่าง ๆ ดังกล่าว มีน้ำใช้ในเรื่องเกษตรกรได้ทั้งปีครับ ขอบคุณครับท่านประธานครับ ต่อไปคุณอดิรัน อารีซัพ ครับ</w:t>
      </w:r>
    </w:p>
    <w:p>
      <w:pPr>
        <w:pStyle w:val="BodyText"/>
      </w:pPr>
      <w:r>
        <w:t xml:space="preserve">(ผู้เข้าร่วมประชุมชาย) เรียนท่านประธานสภาที่เคารพ กระผมอาลีย์ ยะลา เขต 1 ครับ วันนี้ขอหารือท่านประธานเรื่องที่ 1 เป็นเรื่องกรณที่มีการร้องเรียนจากบุคลากรการศึกษานะครับ จากกรณีที่มีปัญหาเรื่องการเบิกจ่ายงบประมาณปี 2564 ที่กระทรวงการคลังยังไม่ได้กำหนดเรื่องหลักเกณฑ์ในพื้นที่ประจำปีงบประมาณ 2564 เงินสวัสดิการสำหรับการปฏิบัติงานในปี 2564 และที่ผ่านมายังไม่ได้รับการพิจารณา ที่ผ่านมานะครับ เรื่องที่ 2 นะครับ ฝากไปยังกรณีของโรงพยาบาลศูนย์ฯ ยะลา นะครับ มีปัญหาเรื่องของต้องรับผิดชอบบุคลากร หรือผู้ป่วยจากจังหวัดใกล้เคียง ไม่ว่าจะเป็นนราธิวาส ปัตตานี และปัตตานี มีผู้ป่วยเป็นจำนวนมากและพื้นที่ของโรงพยาบาลศูนย์ะลา การขอพิจารณา ให้มีการก่อสร้างอาคารผู้ป่วย 10 ชั้นนะครับ ซึ่งเป็นกรณีของการปิดมาตรฐานทั่วไป แต่จะเป็นการรวมห้องผ่าตัดเข้าไปในอาคารหลังนี้ ซึ่งทราบว่า ไม่ได้รับการพิจารณาบรรจุทำให้โรงพยาบาลที่มีความคับแคบ แออัดนะครับ ให้ความช่วยเหลือกับผู้ป่วยนะครับ ซึ่งกรณีอย่างนี้เป็นกรณีที่จำเป็นที่ต้องให้กระทรวงสาธารณสุขต้องพิจารณาที่ไม่เพียงพอก็ต้องให้การพิจารณาว่า มีแบบข้อสร้างเฉพาะ ซึ่งในส่วนของฝ่ายแบบของโรงพยาบาล ของกระทรวงสาธารณสุขเขียนแบบให้แล้ว เพียงแค่ว่ากระทรวงสาธารณสุขเองไม่ได้อนุมัติในปี 2565 นะครับ ซึ่งกรณีนี้เป็นสิ่งที่อยากพูดถึงกระทรวงสาธารณสุข ถึงกระทรวงสาธารณสุขแล้วผมจะมีไฟล์แนบต่อไปด้วยครับ ขอบพระคุณครับ</w:t>
      </w:r>
    </w:p>
    <w:p>
      <w:pPr>
        <w:pStyle w:val="BodyText"/>
      </w:pPr>
      <w:r>
        <w:t xml:space="preserve">(ประธาน) ครับ ต่อไป คุณสุภาพร คงวุฒิปัญญา</w:t>
      </w:r>
    </w:p>
    <w:p>
      <w:pPr>
        <w:pStyle w:val="BodyText"/>
      </w:pPr>
      <w:r>
        <w:t xml:space="preserve">(ผู้เข้าร่วมประชุมหญิง) กราบเรียนท่านประธานที่เคารพ ดิฉันสุภาพร คงวุฒิปัญญา สมาชิกสภ เขตที่ 29 ภาษีเจริญ 4 แขวง มหานคร พรรคเพื่อไทย ท่านประธานคะ จากที่ฉันได้จากที่ดิฉันได้ตั้งกระทู้ถาม ที่ 27/6 ร เรื่องยกระดับถนนพุทธมณฑลสาย 1 การเดินรถโดยสารประจำทาง เมื่อวันที่ 12 พฤษภาคม 2563 และได้มีการตอบในราชกิจจานุเบกขา เล่ม 137 ลงพิเศษ 1452 ลงวันที่ 19 มิถุนายน 2563 สิ้นสุดสมัยประชุม ตามหนังสือด่วนที่ ศผ.0014/2563 ตามที่เอกสารได้รับ ท่านประธานคะ ขณะนี้ได้มีการประกาศกฤษฎีกา เวนคืนแนวเขตที่ดิน ถนนพุทธมณฑลสาย 1 เพื่อดำเนินการยกระดับถนนและปรับปรุงเต็มรูปแบบ ซึ่งต้องใช้ระยะเวลาอีกยาวนาน ดังนั้น ดิฉันจึงปรึกษาท่านประธานไปยังกระทรวงมหาดไทย และผู้รับผิดชอบถึงเรื่องของขอบเขตระยะเวลาที่จะเริ่มดำเนินการโครงการ ว่าเมื่อไรจะเริ่มดำเนินการได้ โดยเฉพาะในส่วนปัญหาของพี่น้องประชาชน ในเรื่องของงานระบบท่อระบายน้ำ และการให้บริการเดินรถโดยสาร ขององค์กรขนส่งมวลชนที่พี่น้องประชาชนนั้นมีสะสมกันอย่างยาวนาน ที่สามารถทำให้ก่อนทั้ง 2 เรื่อง ดิฉันอยากจะฝากให้ช่วยแก้ในการช่วยเหลือพี่น้องประชาชน ที่รองบประมาณ ที่ยกระดับถนนพุทธมณฑลสาย 1 ต่อไปค่ะ</w:t>
      </w:r>
    </w:p>
    <w:p>
      <w:pPr>
        <w:pStyle w:val="BodyText"/>
      </w:pPr>
      <w:r>
        <w:t xml:space="preserve">(ประธาน) ครับ ต่อไป คุณภาคภูมิ บุญประมุข</w:t>
      </w:r>
    </w:p>
    <w:p>
      <w:pPr>
        <w:pStyle w:val="BodyText"/>
      </w:pPr>
      <w:r>
        <w:t xml:space="preserve">(ผู้เข้าร่วมประชุมชาย) กราบเรียนท่านประธานสภาที่เคารพพรรคพลังประชารัฐ สืบเนื่องการระบาดของโรค COVID-19 ที่ประเทศเมียนมาร์ 10 จังหวัดชายแดนจังหวัดตาก ถือว่าเป็นจังหวัดที่ได้รับผลกระทบมากที่สุด ของจังหวัดตาก ได่มีการติดชายแดนยาวกว่า 5 กิโลเมตร กั้นแค่แม่น้ำเมย และภููเขาทำให้ประชาชนได้สัญจรไปมาอย่างสะดวก ที่ผ่านมาจังกวัดตากได้ออกมาตรการอย่างเข้มข้น ได้ทำหน้าที่เป็นเมืองหน้าด่านในการป้องกัน COVID-19 เข้ามาในประเทศไทย ทั้งในภาครัฐแต่เนื่องจากใจต่าง ๆ การค้าชายแดนภูมิประเทศทำให้มีการติดเชื้อระหว่างประเทศ หลังจากที่มีผู้ติดเชื้อภายในประเทศ 5 ราย ที่ผ่านมา แต่เนื่องด้วยการทำงานเชิงรุก การได้รับความร่วมมือจากทุกฝ่าย บุคคลอื่นได้อย่างทันท่วงที คงอยู่ภายใต้การส่งการของท่านพงษ์รัตน์ ภิรมย์รัตน์ ผู้ว่าราชการจังหวัดตาก ได้ประกาศ Lockdown บางส่วนของอำเภอแม่สอดได้มีการปิดโรงเรียน ปิดชุมชน หรือปิดศาสนะต่าง ๆตรวจเชื้อเชิงรุกในรถจำนวน 8,000 กว่าราย ซึ่งได้รับข่าวดีว่าไม่พบมีผู้ติดเชื้อแม่แต่รายเดียวในจังหวัดตาก สถานการณ์ของจังหวัดตากถือว่าควบคุมโรคโควิดได้แล้วแต่ที่ผ่านมา ไม่ว่าจะเป็นสื่อโซเชียล สื่อออนไลน์โทรทัศน์ได้นำเสนอข่าวจังหวัดตาก อำเภอแม่สอด ว่าเป็นดินแดนแห่งการอันตราย เสี่ยงต่อการติดเชื้อ COVID-19 เป็นอย่างสูง ทำให้จังหวัดตากได้รับความเสียหายเป็นอย่างมากจังหวัดตากถือว่าเป็นจังหวัดหน้าด่าน มีมูลค่าส่งออกเกือบแสนล้านต่อปี กระทรวง หน่วยงาน หน่วยงานราชการต่าง ๆ ช่วยนำเสนอแง่มุมดี ๆ ของจังหวัดตากให้บุคคลภายนอกได้รับทราบและกระตุ้นมาตร</w:t>
      </w:r>
    </w:p>
    <w:p>
      <w:pPr>
        <w:pStyle w:val="BodyText"/>
      </w:pPr>
      <w:r>
        <w:t xml:space="preserve">(ประธาน) ครับ ต่อไปคุณวิคม บุญวิเศษ</w:t>
      </w:r>
    </w:p>
    <w:p>
      <w:pPr>
        <w:pStyle w:val="BodyText"/>
      </w:pPr>
      <w:r>
        <w:t xml:space="preserve">(ผู้เข้าร่วมประชุมชาย) กราบเรียนท่านประธานสภาพผู้แทนราษฎรที่เคารพ กระผม นายนิคม บุญวิเศษ ผู้แทนราษฎรแบบบัญชีรายชื่อ หัวหน้าพรรคปวงชนไทย ท่านประธานที่เคารพครับ ผมขอหารือความคืบหน้า ความปรับปรุง ผิวถนนจราจรทางเข้าบ้านเมย บ้านสวนโคก หมู่ที่ 1 หมู่ 13 หมู่ที่ 5 หมู่ที่ 11 ถนนชำรุดเสียหายครับท่านประธานครับ น้ำท่วมหังเนื่องจากไม่มีท่อระบายน้ำ แต่อีกส่วนหนึ่งปัญหาน้ำประปา ไม่พอใช้ ในช่วงหน้าแล้งครับ การอุปโภค บริโภคหรือในช่วงเทศกาลต่าง ๆ เปิดน้ำพร้อมกันนี่ ขอให้หน่วยงานที่เกี่ยวข้อง กระทรวงมหาดไทย กระทรวงคมนาคม กระทรวงพัฒนาสิ่งแวดล้อมเรื่องนี้ผมได้หารือไปแล้ว 5 เดือน อีกประการหนึ่งครับเรื่องการจัดสรรตามแผนโครงการบรรเทาภัยแล้ง และน้ำท่วม ปี 2563 76 จังหวัดครับท่านประธานครับ บางจังหวัดมีหลายโครงการนะครับ บางอำเภอมี 70 โครงการ 60 โครงการ แต่บางอำเภอไม่มีสักโครงการเลยครับท่านประธานคารับ นะครับ อำเภอกัมลาสัย อำเภอร่องคำ จังหวัดกาฬสินธุ์ครับ ไม่ทราบว่าทั้ง 2 อำเภอนี่ ไม่มีสักโครงการ แต่บางอำเภอมี 73 โครงการ 60 โครงการ 50 โครงการจึงฝากโครงการที่เกี่ยวข้องครับ งบประมาณให้มีความเป็นธรรม ให้ทั่วถึงด้วยครับ ทุกพื้นที่นะครับ จะได้รับความเป็นธรรม และไม่ได้รับความเดือดร้อน อำเภอ 2 อำเภอนี้นะครับ ไม่ใช่อำเภอที่ร่ำรวยนะครับ มีปัญหามากพอสมควร แต่เหตุฉไน ถึงไม่มีโครงการสักโครงการ จึงขอฝากท่านประธานครับ</w:t>
      </w:r>
    </w:p>
    <w:p>
      <w:pPr>
        <w:pStyle w:val="BodyText"/>
      </w:pPr>
      <w:r>
        <w:t xml:space="preserve">(ประธาน) ครับ คุณวัชรพงษ์ โตมรศักดิ์</w:t>
      </w:r>
    </w:p>
    <w:p>
      <w:pPr>
        <w:pStyle w:val="BodyText"/>
      </w:pPr>
      <w:r>
        <w:t xml:space="preserve">(ผู้เข้าร่วมประชุมชาย) กราบเรียนท่านประธานสภาที่เคารพ กระผมนาย… พรรคโคราชชาติพัฒนา กระผมมีเรื่องปรึกษาหารือ 1 เรื่องครับ ซึ่งเป็นเรื่องสำคัญเร่งด่วน ซึ่งจะฝากไปยังรัฐมนตรีกระทรวงเกษตรและสหกรณ์โดยกรมชลประทาน ผมได้รับเรื่องร้องเรียนจากผู้นำทั้ง 2 ตำบล ครับ ไม่ว่าจะเป็นตำบลสี่มุม โดยท่าน จากเหตุการณ์ที่ผ่านมา อุทกภัยน้ำท่วมขึ้นในหลายพื้นที่ ก็คือจังหวัดนครราชสีมา ซึ่งเป็นเขตเลือกตั้งของผม ในเขตจังหวัดนครราชสีมานั้น ปัญหาน้ำท่วมนี่ได้ส่งผลกระทบไม่ว่าจะเป็นพี่น้องประชาชน โดยเฉพาะอย่างยิ่งบ้านเรือนต่าง ๆ แต่สำคัญมากกว่านั้น อย่างยิ่ง แต่สิ่งหนึ่งบนความเดือดร้อน ถนนหนทางครับ ได้มีถนนเลียบคลอง 4 ที่เขาเรียกกันว่าเป็นถนนที่เชื่อมต่อนะครับ จากสายทางหลักตำบลสีมุม ไม่ว่าจะเป็นเรื่องของถนนสายนี้คนกลางครับ ระยะทางทั้งสิ้นนี่ 2.4 กิโลเมตร มีถนนฝั่งซ้ายและฝั่งขวา ถ้าท่านประธานได้เห็นรูปจะได้เห็นว่านี่เป็นถนนที่กว้าง 6 เมตรครับ ซึ่งใช้ขนพืชผลทางการเกษตรได้รับความเดือดร้อน ซึ่งผมอยากจะกราบเรียนท่านประธานไปยังชลประทานครับ ได้โปรดกรุณาช่วยเหลือพี่น้องประชาชนครับ วันนี้นอกเหนือจะได้รับผลกระทบจากน้ำท่วมแล้ว พืชผลทางการเกษตรที่ได้รับความเสียหายแล้ว ก็คือการที่จะต้องลำเลียงพืชผลทางการเกษตร ได้นำมาขายให้มีรายได้กับประชาชน เพราะฉะนั้น ตรงนี้ก็อยากจะฝากท่านประธานครับ ไปยังกรมชลประธาน ดำเนินการซ่อมแซมถนนเส้นนี้ให้ด้วยนะครับ กราบขอบพระคุณครับ</w:t>
      </w:r>
    </w:p>
    <w:p>
      <w:pPr>
        <w:pStyle w:val="BodyText"/>
      </w:pPr>
      <w:r>
        <w:t xml:space="preserve">(ประธาน) ครับ ท่านสุดท้ายนะครับ แทนคุณพยม พรหมเพชร เพื่อนร่วมพรรค</w:t>
      </w:r>
    </w:p>
    <w:p>
      <w:pPr>
        <w:pStyle w:val="BodyText"/>
      </w:pPr>
      <w:r>
        <w:t xml:space="preserve">(ผู้เข้าร่วมประชุมชาย) กราบเรียนท่านประธานที่เคารพ กระผม ยุติธรรม สมาชิกผู้แทนราษฎร พรรคพลังประชารัฐ ก่อนที่ผมจะปรึกษาหารือครับ ผมขอกราบขอบพระคุณรัฐมนตรีว่าการกระทรวงเกษตรและสหกรณ์ ที่ท่านให้ควาสำคัญกับการพัฒนาโครงการ โดยเมื่อวันที่ 20 ที่ผ่านมา ท่านได้ส่งเจ้าหน้าที่กรมชลประทาน เพื่อสร้างเขื่อนคลองพราย และบ้าน เรื่องที่ 2 ครับ ที่ผมจะหารือคือ ถนนเลียบชายทะเล จากบ้านบ่อนน อำเภอท่าศาลา โดยเฉพะเพาะ โคกตะเคียน ตะเคียนดำนะครับ ตอนนี้ถนนกำลังจะขาดแล้วครับ อยากให้ทางกรมโยธาธิการจัดตั้งงบประมาณไปก่อสร้างโดยด่วนนะครับ ข้อ 3 ถนน 4189 เขาหลวงพิบูล อยากให้กรมทางหลวงไปซ่อมแซม เพราะเป็นถนนโครงการพระราชดำริ ในหลวงราชการที่ 9 ที่กรมทางหลวงลืมทิ้งไว้ 30 กว่าปีครับ โครงการที่ 4 ครับ โครงการแก้มลิงที่มหาวิทยาลัย จากศูนย์การแพทย์ ม. วไลลักษณ์ เต็มรูปแบบประมาณวันที่ 1 มกราคม ปี 64แต่ตอนนี้น้ำใช้ยังไม่มีเลยครับ โครงการนี้กำลังจะตั้งงบประมาณ 2564 ถูกตัดไปนะครับ ก็เลยอยากเรียนว่า อยากให้ตัดงบเงินกู้ของโโควิดมาช่วยในการสร้างแก้มลิง หมดแล้วของกรมชลประทานครับ กราบสวัสดีครับ ขอบคุณคึรรบี</w:t>
      </w:r>
    </w:p>
    <w:p>
      <w:pPr>
        <w:pStyle w:val="BodyText"/>
      </w:pPr>
      <w:r>
        <w:t xml:space="preserve">(ประธาน) ครับ ผมขออนุญาตขอบคุณพวกเราทุกคนนะครับ ตั้งแต่อันดับแรกคุณครูมานิตย์ และไปถึงลำดับสุดท้ายคุณวัชพล ทุกคนได้ใช้เวลา 2 นาที ตรงเวลาแล้วก็คุ้มกับนำปัญหาชาวบ้านมาเพื่อประโยชน์ของพี่น้องประชาชนจริง ๆขอแสดงความชื่นชมด้วยความจริงใจครับ จบวาระเพื่อการหารือนะครับ ตามข้อบังคับ ขณะนี้มีสมาชิกมาลงชื่อ 295 ท่านแล้วครับ สมาชิกของเราทั้งหมดขณะนี้ 487 นะครับ ครึ่งหนึ่ง ก็คือ 244 ครบองค์ประชุมครับ ผมขออนุญาตเปิดประชุม ระเบียบวาระ ที่ลำดับเอาไว้ ระเบียบวาระกระทู้ถามนะครับ โดยเริ่มจากโดยเนิ่มจากกระทู้ถามที่ 1.1 กระทู้ถามสดด้วยวาจา และกระทู้ถามทั่วไป ส่วนกระทู้ถามแยกเฉพาะนั้น ท่านรองประธานจะถามแยกอยู่ที่ห้องกระทู้ถามแยกนะครับ เป็นช่วงเวลาเดียวกัน กับกระทู้ถามสด มี 3 กระทู้ ขออนุญาตเรียนที่ประชุมเพื่อรับทราบนะครับ ว่ามีกระทู้ถามของท่านณัฐวุฒิ ของคุณรังสิมัต ของคุณสมคิด เชื้อคงนะครับ ซึ่งจะได้ลำดับต่อไป ถึงแม้ทุกท่านมีประสบการณ์สูงแล้วก็ตาม ผมเรียนว่าตามข้อบังคับนั้นกระทู้ถามจะต้องปฏิบัติตามข้อบังคับ 152 นะครับ ขออภัยที่ย้ำอีกครั้งหนึ่ง คือตั้งกระทู้ถามต้องชัดเจน วนเวียนซ้ำซาก หรือมีลักษณะเป็นการอภิปราย ที่เราส่วนหนึ่งจะปฏิบัติไม่ได้ ก็คือมีการอภิปราย ความจริงเป็นการอธิบายครับ ก็เรียนย้ำอีกครั้งหนึี่ง ถามแรกท่านรัฐมนตรี ก็คือท่านของท่านณัฐวุฒิ กระทู้ถาม กระทู้ถามสดด้วยวาจา</w:t>
      </w:r>
    </w:p>
    <w:p>
      <w:pPr>
        <w:pStyle w:val="BodyText"/>
      </w:pPr>
      <w:r>
        <w:t xml:space="preserve">(ผู้เข้าร่วมประชุมชาย) ท่านประธานครับ ขอนิดเดียวครับ</w:t>
      </w:r>
    </w:p>
    <w:p>
      <w:pPr>
        <w:pStyle w:val="BodyText"/>
      </w:pPr>
      <w:r>
        <w:t xml:space="preserve">(ประธาน) ครับ เชิญครูมานิตย์ครับ</w:t>
      </w:r>
    </w:p>
    <w:p>
      <w:pPr>
        <w:pStyle w:val="BodyText"/>
      </w:pPr>
      <w:r>
        <w:t xml:space="preserve">(ผู้เข้าร่วมประชุมชาย) ในกระทู้สดนี่ ได้ตกลงกันไว้ แล้วในตอนเช้านี่ ผมรถติดนะครับ แล้วก็บังเอิญพี่สมคิด เชื้อพงษ์ เขาเป็นพี่ชายผมนะครับ ท่านก็คืนชื่อมาให้ผมแล้ว พอบังเอิญท่านประธานประกาศ ได้ไปคุยกันที่ ห้องท่าน รองประธาน</w:t>
      </w:r>
    </w:p>
    <w:p>
      <w:pPr>
        <w:pStyle w:val="BodyText"/>
      </w:pPr>
      <w:r>
        <w:t xml:space="preserve">(ประธาน) ท่านรองแล้วครับ</w:t>
      </w:r>
    </w:p>
    <w:p>
      <w:pPr>
        <w:pStyle w:val="BodyText"/>
      </w:pPr>
      <w:r>
        <w:t xml:space="preserve">(ผู้เข้าร่วมประชุมชาย) ขอความชัดเจนครับ จริง ๆ ก็ไม่ได้ติดใจนะครับ เตรียมตัวครับท่านประธานที่เคาพร</w:t>
      </w:r>
    </w:p>
    <w:p>
      <w:pPr>
        <w:pStyle w:val="BodyText"/>
      </w:pPr>
      <w:r>
        <w:t xml:space="preserve">(ประธาน) ครับ ได้ตกลงแล้วครับ ได้ปรับเปลี่ยนของครูมานิตกระทู้ที่ 3 ขอบคุณมากครับ</w:t>
      </w:r>
    </w:p>
    <w:p>
      <w:pPr>
        <w:pStyle w:val="BodyText"/>
      </w:pPr>
      <w:r>
        <w:t xml:space="preserve">(ผู้เข้าร่วมประชุมชาย) กราบขอบพระคุณครับ ของ… ท่านณัฐวุฒินะครับ ถามเรื่อง… ถามรัฐมนตรีว่าการกระทรวงเกษตรฯ ครับ ท่านณัฐวุฒิ ขอเชิญเลยครับ กระทู้ถามสดด้วยวาจาท่านละไม่เกิน 30 นาที ถามได้ไม่เกิน 3 ครั้ง</w:t>
      </w:r>
    </w:p>
    <w:p>
      <w:pPr>
        <w:pStyle w:val="BodyText"/>
      </w:pPr>
      <w:r>
        <w:t xml:space="preserve">(ผู้เข้าร่วมประชุมชาย) กราบเรียนท่านประธานสภาที่เคารพ กระผมณัฐวุฒิ ประเสริฐสุวรรณ สมาชิกผู้แทนราษสุพรรณบุรี พรรคชาติไทยพัฒนา เรื่องที่ผมถามกระทู้ถามสดนี้ ก็คือยุทธศาสตร์วิจัยพัฒนาและปรับปรุงและพันธุ์ข้าวไทย เพื่อผลผลิต และส่งออก หรือการแข่งขันในตลาดโลกครับ ท่านประธานที่เคารพครับ ขณะนี้ท่านประธานและท่านรัฐมนตรี ขออนุญาตเอ่ยนามครับ ท่านประพัฒน์?ที่ได้กรุณาบรรจุกระทู้ถามสด สด และถ้ารัฐมนตรีได้มาตอบด้วยตนเองอยู่ในขณะนี้ ท่านทราบกำลังสร้างคุณประโยชน์ที่สำคัญอย่างยิ่งให้เกษตรกรให้ปลูกข้าวถึงจำนวน 4 636360 ครัวเรือน หรือคิดเป็นประชากรถึง 15 ล้านคน ประมาณนะครับ มีพื้นที่ปลูกข้าวประมาณ 66,532,200 ไร่ ท่านประธานที่เคารพครับ ผมจะทำตามคำแนะนำของท่านประธานครับ ผมจะไม่อภิปราย แต่ผมจะอธิบานยเล็กน้อยครับ ท่านประธานครับ ปีนี้ประเทศไทยส่งออกข้าวได้เพียง 4,500,000 ตันเท่านั้น ที่ผ่านมาเราส่งข้าวได้ถึง 7,580,000 ตัน 8 หมื่นตัน ลดลงเกือบครึ่งครับ เมื่อลดลงข้าวไปไหนครับ ข้าวก็คงค้างสต๊อกอยู่ในประเทศ ในขณะที่ข้าวค้างสต๊อกกำลังจะเก็บเกี่ยว นี่ละเป็นสาเหตุสำคัญ 2 ประการที่กระทบต่อพี่น้องเกษตรกรชาวนา ราคาข้าวขณะนี้กำลังตกต่ำลงนะครับ เพราะเราส่งออกไม่ได้ ในขณะเดียวกัน รัฐบาลมีโครงการประกันรายได้ นั่นหมายความว่างบประมาณที่จะไปประกันรายได้ก็จะเพิ่มจำนวนมากขึ้น กระทบงบประมาณ สาเหตุก็เพราะว่า ข้าวที่เราส่งออกไปนี่ ราคาแพงกว่าเขาครับ อย่างข้าวแข็งนะครับ แพงกว่าเขา 100 เหรียญต่อตัน ข้าวนุ่มราคาแพงกว่าเขา 200 เหรียญต่อตันก็มี สมาพันธ์ผู้ส่งออกเขาส่งสัญญาณมาแล้วครับ ว่าประการสำคัญก็เพราะว่าเราไม่มีความหลากหลายในพันธุ์ข้าวที่ส่งออก เราดั้งเดิมเรามีข้าวหอมมะลิ ข้าวหอมปทุม ข้าวขาว 5 เปอร์เซ็นต์ ข้าวนึ่ง ก็มีอย่างนั้น ไม่สามารถไปเปิดตลาดใหม่ ๆ ไม่สามารถมีพันธุ์ใหม่ ๆ ไปเสนอ นำเสนอต่อตลาดเขาได้ ดังนั้นนี่ล่ะครับ เป็นสาเหตุของการส่งออกที่ลดลง ท่านประธานที่เคารพครับ คณะกรรมาธิการ แก้ไขราคาผลิตผลเกษตรกรรม กำลังประชุมอยู่ สนใจติดตามเรื่องนี้เป็นอย่างมากครับ คำถามแรกครับ คำแรกของกระผม ในฐานที่เป็นรัฐมนตรีได้กำกับดูแลกรมการข้าวอยู่ขณะนี้นะครับ ได้มียุทธศาสตร์วิจัยและพัฒนา เพื่อเพิ่มผลผลิต การเพิ่มผลผลิต การเพิ่มผลผลิตนั้นหมายความว่า เราได้ผลผลิตมากขึ้น ราคาก็จะจะต้นทุนก็จะลดลง แล้วก็การส่งออก การหาตลาดโลก การแข่งตลาดโลกนี่ ท่านมียุทธศาสตร์ในการปรับปรุงพันธุ์ข้าวให้มีความหลากหลายอย่างไรบ้างครับ ขออนุญาตถามเป็นคำถามแรกครับ</w:t>
      </w:r>
    </w:p>
    <w:p>
      <w:pPr>
        <w:pStyle w:val="BodyText"/>
      </w:pPr>
      <w:r>
        <w:t xml:space="preserve">(ประธาน) ครับ ขอเชิญรัฐมนตรีครับ</w:t>
      </w:r>
    </w:p>
    <w:p>
      <w:pPr>
        <w:pStyle w:val="BodyText"/>
      </w:pPr>
      <w:r>
        <w:t xml:space="preserve">(ผู้เข้าร่วมประชุมชาย) กราบเรียนท่านประธานสภาผู้แทนฯ ที่เคารพ เพื่อนสมาชิกผู้ทรงเกียรติทุกท่าน ต้องขอขอบคุณท่านสส. ณัฐวุฒิ ประเสริฐพันธ์เป็นอย่างยิ่ง ที่นำคำถามวันนี้มา ถูกประเด็น ทันเวลาของพี่น้องเกษตรกรชาวไร่ชาวนา ที่ท่านอภิปรายมานี้ ผมยอมรับถูกต้องทุกอย่าง สิ่งแรกผมต้องทำความเข้าใจกับเพื่อนสมาชิกทุกท่าน แล้วก็พี่น้องชาวนาที่อยู่ทางบ้านด้วย เราพูดกันโดยตลอดว่าประเทศไทยเรานั้นอยู่ด้วยชาวนา ชาวนาเป็นสันหลังของชาติ วันนี้เราไม่มีแล้ว เพราะสันหลังมันหักไปหมดแล้ว ท่านพูด บอกว่า ปีหนึ่งเกษตรกร คือ ชาวนา เกษตรกรทำนานี่ประมาณ 60 ล้านไร่ เอาตัวเลขกลม ๆ แต่จริง ๆ มันอาจจะ 66 ประมาณ 60 ล้านไร่ แบ่งออกเป็นนาข้าวชนิดต่าง ๆ ทำอยู่ในขณะนี้ 1. คือ ข้าวหอมมะลิ เป็นปลูกมาที่ส้จาก 60 ล้าน เป็น 29 ล้านไร่ในภาคอีสานสัก 25 ล้าน แล้วในภาคต่าง ๆ ภาคเหนือสัก 3 ล้าน ข้าวรองลงมานะครับ วันนี้ผมในฐานะกำกับดูแล ผมแบ่งเป็น 5 ประเภท ข้าวหอมไทย คือไม่ใช่ข้าวหอมมะลิ มะลิ ปลูกทั่วไปประมาณ 3 ล้าน เช่น ข่าวหอมปทุม อย่างนี้เป็นต้น ต่อจากนั้นก็มีมาเป็นข้าวพื้นแข็ง ข้าวพื้นแข็งที่ชาวนาทั่วไปจะปลูก เหมือนกับข้าวนาปรัง เราจะเห็นได้เลยว่ามันมีหลายพันธุ์นะครับ ข้าวพื้นแข็งนั้นประกอบด้วยข้าว กข. 29 กข. 21 กข. 31 และชัยนาท 1 ไร่ ข้าวพื้นแข็งนี่ก็ประมาณ 11 ล้านไร่ แต่ที่ท่านพูดอย่าในขณะนี้ คือ ตลาดต่างประเทศสู้เขาไม่ได้ เราไม่มีพันธุ์ข้าวสู้กับเขา อันนั้นผมยอมรับครับ เขาเรียกว่าข้าวพื้นนุ่ม ข้าวพื้นนุ่มเราก็วิจัยคิดค้นกันมา มีตลาดภายในประเทศและนอกประเทศไปร่วมกัน เช่น ข้าวถุง อย่างนี้ ใช้ข้าวพื้นนุ่มส่วนหนึ่ง ส่วนใหญ่จะใช้ข้าวพื้นแข็ง ข้าวพื้นนุ่มจริง ๆ นี่ ขนาดนี้เราปลูกกันเพียง 300,000 ไร่ เอที่จะไปแข่งกันต่างประเทศไม่มี 77 กข 79 และ กข 87 นี่เรียกว่า</w:t>
      </w:r>
      <w:r>
        <w:t xml:space="preserve"> </w:t>
      </w:r>
      <w:r>
        <w:t xml:space="preserve">“</w:t>
      </w:r>
      <w:r>
        <w:t xml:space="preserve">ข้าวพื้นนุ่ม</w:t>
      </w:r>
      <w:r>
        <w:t xml:space="preserve">”</w:t>
      </w:r>
      <w:r>
        <w:t xml:space="preserve"> </w:t>
      </w:r>
      <w:r>
        <w:t xml:space="preserve">ดังนั้นในการจะไปสู่ในตลาดนี่แพ้เลย แพ้ตั้งแต่ต้นเลย ผมเห็นด้วย ผมกำกับดูแลมา ปีที่แล้ว เราเปลี่ยนกลยุทธ์เรียกผู้ส่งออก เรียกโรงสี</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การประชุมสภาผู้แทนราษฎร ชุดที่ ๒๕ ปีที่ ๒ ครั้งที่ ๑ (สมัยสามัญประจำปีครั้งที่สอง)</dc:title>
  <dc:creator/>
  <cp:keywords/>
  <dcterms:created xsi:type="dcterms:W3CDTF">2021-03-23T08:22:03Z</dcterms:created>
  <dcterms:modified xsi:type="dcterms:W3CDTF">2021-03-23T08: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ธันวาคม 2563 เวลา 10.00 น.</vt:lpwstr>
  </property>
  <property fmtid="{D5CDD505-2E9C-101B-9397-08002B2CF9AE}" pid="3" name="subtitle">
    <vt:lpwstr/>
  </property>
</Properties>
</file>